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5499" w:rsidRDefault="00C83069">
      <w:r>
        <w:rPr>
          <w:noProof/>
          <w:lang w:eastAsia="en-AU"/>
        </w:rPr>
        <w:drawing>
          <wp:inline distT="0" distB="0" distL="0" distR="0">
            <wp:extent cx="799570" cy="860992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606" cy="86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3069" w:rsidRDefault="00C83069"/>
    <w:p w:rsidR="00C83069" w:rsidRDefault="00C83069">
      <w:r w:rsidRPr="00C83069">
        <w:rPr>
          <w:b/>
          <w:u w:val="single"/>
        </w:rPr>
        <w:t xml:space="preserve">Year 10 Metalwork </w:t>
      </w:r>
      <w:r>
        <w:rPr>
          <w:b/>
          <w:u w:val="single"/>
        </w:rPr>
        <w:t>Lathe Operations</w:t>
      </w:r>
    </w:p>
    <w:p w:rsidR="00C83069" w:rsidRDefault="00C83069" w:rsidP="00C83069">
      <w:r>
        <w:t xml:space="preserve"> </w:t>
      </w:r>
    </w:p>
    <w:p w:rsidR="00C83069" w:rsidRPr="00C83069" w:rsidRDefault="00C83069" w:rsidP="00C83069">
      <w:pPr>
        <w:rPr>
          <w:b/>
        </w:rPr>
      </w:pPr>
      <w:r w:rsidRPr="00C83069">
        <w:rPr>
          <w:b/>
        </w:rPr>
        <w:t xml:space="preserve">1. </w:t>
      </w:r>
      <w:r w:rsidRPr="00C83069">
        <w:rPr>
          <w:b/>
        </w:rPr>
        <w:t xml:space="preserve"> </w:t>
      </w:r>
      <w:r w:rsidRPr="00C83069">
        <w:rPr>
          <w:b/>
        </w:rPr>
        <w:t>When using the metal lathe, safety glasses are needed when?</w:t>
      </w:r>
    </w:p>
    <w:p w:rsidR="00C83069" w:rsidRDefault="00C83069" w:rsidP="00C83069">
      <w:r>
        <w:t>A. While turning pieces at high speeds</w:t>
      </w:r>
    </w:p>
    <w:p w:rsidR="00C83069" w:rsidRDefault="00C83069" w:rsidP="00C83069">
      <w:r>
        <w:t>B. While turning pieces at slow speeds</w:t>
      </w:r>
    </w:p>
    <w:p w:rsidR="00C83069" w:rsidRDefault="00C83069" w:rsidP="00C83069">
      <w:r>
        <w:t>C. Only when starting the machine</w:t>
      </w:r>
    </w:p>
    <w:p w:rsidR="00C83069" w:rsidRDefault="00C83069" w:rsidP="00C83069">
      <w:r>
        <w:t>D. During all lathe operations</w:t>
      </w:r>
    </w:p>
    <w:p w:rsidR="00C83069" w:rsidRDefault="00C83069" w:rsidP="00C83069">
      <w:pPr>
        <w:rPr>
          <w:b/>
        </w:rPr>
      </w:pPr>
    </w:p>
    <w:p w:rsidR="00C83069" w:rsidRDefault="00C83069" w:rsidP="00C83069">
      <w:r w:rsidRPr="00C83069">
        <w:rPr>
          <w:b/>
        </w:rPr>
        <w:t>2. A</w:t>
      </w:r>
      <w:r>
        <w:rPr>
          <w:b/>
        </w:rPr>
        <w:t xml:space="preserve"> Metal </w:t>
      </w:r>
      <w:r w:rsidRPr="00C83069">
        <w:rPr>
          <w:b/>
        </w:rPr>
        <w:t>lathe is only used for turning metal?</w:t>
      </w:r>
    </w:p>
    <w:p w:rsidR="00C83069" w:rsidRDefault="00C83069" w:rsidP="00C83069">
      <w:r>
        <w:t>A. True</w:t>
      </w:r>
    </w:p>
    <w:p w:rsidR="00C83069" w:rsidRDefault="00C83069" w:rsidP="00C83069">
      <w:r>
        <w:t>B. False</w:t>
      </w:r>
    </w:p>
    <w:p w:rsidR="00C83069" w:rsidRDefault="00C83069" w:rsidP="00C83069">
      <w:pPr>
        <w:rPr>
          <w:b/>
        </w:rPr>
      </w:pPr>
    </w:p>
    <w:p w:rsidR="00C83069" w:rsidRDefault="00C83069" w:rsidP="00C83069">
      <w:r w:rsidRPr="00C83069">
        <w:rPr>
          <w:b/>
        </w:rPr>
        <w:t xml:space="preserve">3. A manufacturing process, typically conducted on a lathe, whereby a visually-attractive diamond-shaped (criss-cross) pattern is cut or rolled into metal is </w:t>
      </w:r>
      <w:proofErr w:type="gramStart"/>
      <w:r w:rsidRPr="00C83069">
        <w:rPr>
          <w:b/>
        </w:rPr>
        <w:t>called</w:t>
      </w:r>
      <w:r>
        <w:t xml:space="preserve"> .</w:t>
      </w:r>
      <w:proofErr w:type="gramEnd"/>
    </w:p>
    <w:p w:rsidR="00C83069" w:rsidRDefault="00C83069" w:rsidP="00C83069">
      <w:r>
        <w:t>A. Facing</w:t>
      </w:r>
    </w:p>
    <w:p w:rsidR="00C83069" w:rsidRDefault="00C83069" w:rsidP="00C83069">
      <w:r>
        <w:t>B. Knurling</w:t>
      </w:r>
    </w:p>
    <w:p w:rsidR="00C83069" w:rsidRDefault="00C83069" w:rsidP="00C83069">
      <w:r>
        <w:t>C. Tapering</w:t>
      </w:r>
    </w:p>
    <w:p w:rsidR="00C83069" w:rsidRDefault="00C83069" w:rsidP="00C83069">
      <w:r>
        <w:t>D. Threading</w:t>
      </w:r>
    </w:p>
    <w:p w:rsidR="00C83069" w:rsidRDefault="00C83069" w:rsidP="00C83069"/>
    <w:p w:rsidR="00C83069" w:rsidRPr="00C83069" w:rsidRDefault="00C83069" w:rsidP="00C83069">
      <w:pPr>
        <w:rPr>
          <w:b/>
        </w:rPr>
      </w:pPr>
      <w:r w:rsidRPr="00C83069">
        <w:rPr>
          <w:b/>
        </w:rPr>
        <w:t>4. While knurling, extra amounts of lubrication should be used?</w:t>
      </w:r>
    </w:p>
    <w:p w:rsidR="00C83069" w:rsidRDefault="00C83069" w:rsidP="00C83069">
      <w:r>
        <w:t>A. True</w:t>
      </w:r>
    </w:p>
    <w:p w:rsidR="00C83069" w:rsidRDefault="00C83069" w:rsidP="00C83069">
      <w:r>
        <w:t>B. False</w:t>
      </w:r>
    </w:p>
    <w:p w:rsidR="00C83069" w:rsidRDefault="00C83069" w:rsidP="00C83069"/>
    <w:p w:rsidR="00C83069" w:rsidRDefault="00C83069" w:rsidP="00C83069">
      <w:pPr>
        <w:rPr>
          <w:b/>
        </w:rPr>
      </w:pPr>
    </w:p>
    <w:p w:rsidR="00C83069" w:rsidRDefault="00C83069" w:rsidP="00C83069">
      <w:pPr>
        <w:rPr>
          <w:b/>
        </w:rPr>
      </w:pPr>
    </w:p>
    <w:p w:rsidR="00C83069" w:rsidRDefault="00C83069" w:rsidP="00C83069">
      <w:pPr>
        <w:rPr>
          <w:b/>
        </w:rPr>
      </w:pPr>
    </w:p>
    <w:p w:rsidR="00C83069" w:rsidRDefault="00C83069" w:rsidP="00C83069">
      <w:pPr>
        <w:rPr>
          <w:b/>
        </w:rPr>
      </w:pPr>
    </w:p>
    <w:p w:rsidR="00C83069" w:rsidRDefault="00C83069" w:rsidP="00C83069">
      <w:pPr>
        <w:rPr>
          <w:b/>
        </w:rPr>
      </w:pPr>
    </w:p>
    <w:p w:rsidR="00C83069" w:rsidRPr="00C83069" w:rsidRDefault="00C83069" w:rsidP="00C83069">
      <w:pPr>
        <w:rPr>
          <w:b/>
        </w:rPr>
      </w:pPr>
      <w:r w:rsidRPr="00C83069">
        <w:rPr>
          <w:b/>
        </w:rPr>
        <w:t>5. Check the boxes that are correct. The lathe performs what kind of functions.</w:t>
      </w:r>
    </w:p>
    <w:p w:rsidR="00C83069" w:rsidRDefault="00C83069" w:rsidP="00C83069">
      <w:r>
        <w:t>A. Sanding</w:t>
      </w:r>
      <w:r>
        <w:t xml:space="preserve">  </w:t>
      </w:r>
    </w:p>
    <w:p w:rsidR="00C83069" w:rsidRDefault="00C83069" w:rsidP="00C83069">
      <w:r>
        <w:t>B. Knurling</w:t>
      </w:r>
    </w:p>
    <w:p w:rsidR="00C83069" w:rsidRDefault="00C83069" w:rsidP="00C83069">
      <w:r>
        <w:t>C. Welding</w:t>
      </w:r>
    </w:p>
    <w:p w:rsidR="00C83069" w:rsidRDefault="00C83069" w:rsidP="00C83069">
      <w:r>
        <w:t>D. Cutting</w:t>
      </w:r>
    </w:p>
    <w:p w:rsidR="00C83069" w:rsidRDefault="00C83069" w:rsidP="00C83069">
      <w:r>
        <w:t>E. Drilling</w:t>
      </w:r>
    </w:p>
    <w:p w:rsidR="00C83069" w:rsidRDefault="00C83069" w:rsidP="00C83069">
      <w:r>
        <w:t>F. Extruding</w:t>
      </w:r>
    </w:p>
    <w:p w:rsidR="00C83069" w:rsidRDefault="00C83069" w:rsidP="00C83069">
      <w:r>
        <w:t>G. Bending</w:t>
      </w:r>
    </w:p>
    <w:p w:rsidR="00C83069" w:rsidRDefault="00C83069" w:rsidP="00C83069"/>
    <w:p w:rsidR="00C83069" w:rsidRDefault="00C83069" w:rsidP="00C83069">
      <w:r w:rsidRPr="00C83069">
        <w:rPr>
          <w:b/>
        </w:rPr>
        <w:t xml:space="preserve">6. The lathe uses a   </w:t>
      </w:r>
      <w:r w:rsidRPr="00C83069">
        <w:rPr>
          <w:b/>
        </w:rPr>
        <w:t>_ _ _ _ _</w:t>
      </w:r>
      <w:r w:rsidRPr="00C83069">
        <w:rPr>
          <w:b/>
        </w:rPr>
        <w:t xml:space="preserve">       to hold the material</w:t>
      </w:r>
      <w:r>
        <w:t>.</w:t>
      </w:r>
    </w:p>
    <w:p w:rsidR="00C83069" w:rsidRDefault="00C83069" w:rsidP="00C83069"/>
    <w:p w:rsidR="00C83069" w:rsidRPr="00C83069" w:rsidRDefault="00C83069" w:rsidP="00C83069">
      <w:pPr>
        <w:rPr>
          <w:b/>
        </w:rPr>
      </w:pPr>
      <w:r w:rsidRPr="00C83069">
        <w:rPr>
          <w:b/>
        </w:rPr>
        <w:t>7. What two types of chucks can be used to hold material while working with the lathe?</w:t>
      </w:r>
    </w:p>
    <w:p w:rsidR="00C83069" w:rsidRDefault="00C83069" w:rsidP="00C83069"/>
    <w:p w:rsidR="00C83069" w:rsidRDefault="00C83069" w:rsidP="00C83069">
      <w:r w:rsidRPr="00C83069">
        <w:rPr>
          <w:b/>
        </w:rPr>
        <w:t xml:space="preserve">8. You should remove all baggy clothing, </w:t>
      </w:r>
      <w:proofErr w:type="spellStart"/>
      <w:r w:rsidRPr="00C83069">
        <w:rPr>
          <w:b/>
        </w:rPr>
        <w:t>jewlery</w:t>
      </w:r>
      <w:proofErr w:type="spellEnd"/>
      <w:r w:rsidRPr="00C83069">
        <w:rPr>
          <w:b/>
        </w:rPr>
        <w:t xml:space="preserve"> and tie long hair up out of the way</w:t>
      </w:r>
      <w:r>
        <w:t>.</w:t>
      </w:r>
    </w:p>
    <w:p w:rsidR="00C83069" w:rsidRDefault="00C83069" w:rsidP="00C83069">
      <w:r>
        <w:t>A. True</w:t>
      </w:r>
    </w:p>
    <w:p w:rsidR="00C83069" w:rsidRDefault="00C83069" w:rsidP="00C83069">
      <w:r>
        <w:t>B. False</w:t>
      </w:r>
    </w:p>
    <w:p w:rsidR="00C83069" w:rsidRDefault="00C83069" w:rsidP="00C83069"/>
    <w:p w:rsidR="00C83069" w:rsidRDefault="00C83069" w:rsidP="00C83069">
      <w:r w:rsidRPr="00C83069">
        <w:rPr>
          <w:b/>
        </w:rPr>
        <w:t xml:space="preserve">9. </w:t>
      </w:r>
      <w:r w:rsidRPr="00C83069">
        <w:rPr>
          <w:b/>
        </w:rPr>
        <w:t xml:space="preserve"> </w:t>
      </w:r>
      <w:r w:rsidRPr="00C83069">
        <w:rPr>
          <w:b/>
        </w:rPr>
        <w:t xml:space="preserve">Always remove the      </w:t>
      </w:r>
      <w:r>
        <w:rPr>
          <w:b/>
        </w:rPr>
        <w:t>_____________________</w:t>
      </w:r>
      <w:r w:rsidRPr="00C83069">
        <w:rPr>
          <w:b/>
        </w:rPr>
        <w:t xml:space="preserve">   before engaging the lathe</w:t>
      </w:r>
      <w:r>
        <w:t>.</w:t>
      </w:r>
    </w:p>
    <w:p w:rsidR="00C83069" w:rsidRDefault="00C83069" w:rsidP="00C83069">
      <w:r>
        <w:t xml:space="preserve">A. Safety guard </w:t>
      </w:r>
    </w:p>
    <w:p w:rsidR="00C83069" w:rsidRDefault="00C83069" w:rsidP="00C83069">
      <w:r>
        <w:t>B. Cutting tool</w:t>
      </w:r>
    </w:p>
    <w:p w:rsidR="00C83069" w:rsidRDefault="00C83069" w:rsidP="00C83069">
      <w:r>
        <w:t>C. Chuck wrench</w:t>
      </w:r>
    </w:p>
    <w:p w:rsidR="00C83069" w:rsidRDefault="00C83069" w:rsidP="00C83069">
      <w:r>
        <w:t>D. Metal chips</w:t>
      </w:r>
    </w:p>
    <w:p w:rsidR="00C83069" w:rsidRDefault="00C83069" w:rsidP="00C83069"/>
    <w:p w:rsidR="00C83069" w:rsidRDefault="00C83069" w:rsidP="00C83069">
      <w:r w:rsidRPr="00C83069">
        <w:rPr>
          <w:b/>
        </w:rPr>
        <w:t>10. NEVER try and stop the lathe from moving with you</w:t>
      </w:r>
      <w:r>
        <w:rPr>
          <w:b/>
        </w:rPr>
        <w:t>r</w:t>
      </w:r>
      <w:r w:rsidRPr="00C83069">
        <w:rPr>
          <w:b/>
        </w:rPr>
        <w:t xml:space="preserve"> hands.</w:t>
      </w:r>
    </w:p>
    <w:p w:rsidR="00C83069" w:rsidRDefault="00C83069" w:rsidP="00C83069">
      <w:r>
        <w:t>A. True</w:t>
      </w:r>
    </w:p>
    <w:p w:rsidR="00C83069" w:rsidRDefault="00C83069" w:rsidP="00C83069">
      <w:proofErr w:type="spellStart"/>
      <w:proofErr w:type="gramStart"/>
      <w:r>
        <w:t>B.False</w:t>
      </w:r>
      <w:proofErr w:type="spellEnd"/>
      <w:proofErr w:type="gramEnd"/>
    </w:p>
    <w:p w:rsidR="00C83069" w:rsidRDefault="00C83069" w:rsidP="00C83069"/>
    <w:p w:rsidR="00C83069" w:rsidRDefault="00C83069" w:rsidP="00C83069"/>
    <w:p w:rsidR="00C83069" w:rsidRDefault="00C83069" w:rsidP="00C83069"/>
    <w:p w:rsidR="00C83069" w:rsidRDefault="00C83069" w:rsidP="00C83069"/>
    <w:p w:rsidR="00C83069" w:rsidRDefault="00C83069" w:rsidP="00C83069"/>
    <w:p w:rsidR="00C83069" w:rsidRDefault="00C83069" w:rsidP="00C83069"/>
    <w:p w:rsidR="00C83069" w:rsidRDefault="00C83069" w:rsidP="00C83069">
      <w:pPr>
        <w:ind w:left="-270" w:firstLine="270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114800</wp:posOffset>
                </wp:positionH>
                <wp:positionV relativeFrom="paragraph">
                  <wp:posOffset>133350</wp:posOffset>
                </wp:positionV>
                <wp:extent cx="771525" cy="228600"/>
                <wp:effectExtent l="0" t="0" r="9525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52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83069" w:rsidRDefault="00C830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324pt;margin-top:10.5pt;width:60.75pt;height:1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" fillcolor="white [3201]" stroked="f" strokeweight=".5pt">
                <v:textbox>
                  <w:txbxContent>
                    <w:p w:rsidR="00C83069" w:rsidRDefault="00C83069"/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571750</wp:posOffset>
                </wp:positionH>
                <wp:positionV relativeFrom="paragraph">
                  <wp:posOffset>942975</wp:posOffset>
                </wp:positionV>
                <wp:extent cx="381000" cy="314325"/>
                <wp:effectExtent l="0" t="0" r="0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83069" w:rsidRDefault="00C83069"/>
                          <w:p w:rsidR="00C83069" w:rsidRDefault="00C830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2" o:spid="_x0000_s1027" type="#_x0000_t202" style="position:absolute;left:0;text-align:left;margin-left:202.5pt;margin-top:74.25pt;width:30pt;height:24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" fillcolor="white [3201]" stroked="f" strokeweight=".5pt">
                <v:textbox>
                  <w:txbxContent>
                    <w:p w:rsidR="00C83069" w:rsidRDefault="00C83069"/>
                    <w:p w:rsidR="00C83069" w:rsidRDefault="00C83069"/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390775</wp:posOffset>
                </wp:positionH>
                <wp:positionV relativeFrom="paragraph">
                  <wp:posOffset>600075</wp:posOffset>
                </wp:positionV>
                <wp:extent cx="561975" cy="285750"/>
                <wp:effectExtent l="0" t="0" r="952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83069" w:rsidRDefault="00C830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1" o:spid="_x0000_s1028" type="#_x0000_t202" style="position:absolute;left:0;text-align:left;margin-left:188.25pt;margin-top:47.25pt;width:44.25pt;height:22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" fillcolor="white [3201]" stroked="f" strokeweight=".5pt">
                <v:textbox>
                  <w:txbxContent>
                    <w:p w:rsidR="00C83069" w:rsidRDefault="00C83069"/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086350</wp:posOffset>
                </wp:positionH>
                <wp:positionV relativeFrom="paragraph">
                  <wp:posOffset>1533525</wp:posOffset>
                </wp:positionV>
                <wp:extent cx="542925" cy="285750"/>
                <wp:effectExtent l="0" t="0" r="9525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83069" w:rsidRDefault="00C830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0" o:spid="_x0000_s1029" type="#_x0000_t202" style="position:absolute;left:0;text-align:left;margin-left:400.5pt;margin-top:120.75pt;width:42.75pt;height:22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" fillcolor="white [3201]" stroked="f" strokeweight=".5pt">
                <v:textbox>
                  <w:txbxContent>
                    <w:p w:rsidR="00C83069" w:rsidRDefault="00C83069"/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95250</wp:posOffset>
                </wp:positionH>
                <wp:positionV relativeFrom="paragraph">
                  <wp:posOffset>476250</wp:posOffset>
                </wp:positionV>
                <wp:extent cx="619125" cy="228600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83069" w:rsidRDefault="00C83069"/>
                          <w:p w:rsidR="00C83069" w:rsidRDefault="00C830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" o:spid="_x0000_s1030" type="#_x0000_t202" style="position:absolute;left:0;text-align:left;margin-left:7.5pt;margin-top:37.5pt;width:48.75pt;height:1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" fillcolor="white [3201]" stroked="f" strokeweight=".5pt">
                <v:textbox>
                  <w:txbxContent>
                    <w:p w:rsidR="00C83069" w:rsidRDefault="00C83069"/>
                    <w:p w:rsidR="00C83069" w:rsidRDefault="00C83069"/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90575</wp:posOffset>
                </wp:positionH>
                <wp:positionV relativeFrom="paragraph">
                  <wp:posOffset>3333750</wp:posOffset>
                </wp:positionV>
                <wp:extent cx="1371600" cy="1428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142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C83069" w:rsidRDefault="00C83069"/>
                          <w:p w:rsidR="00C83069" w:rsidRDefault="00C830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8" o:spid="_x0000_s1031" type="#_x0000_t202" style="position:absolute;left:0;text-align:left;margin-left:62.25pt;margin-top:262.5pt;width:108pt;height:11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" fillcolor="white [3201]" strokecolor="white [3212]" strokeweight=".5pt">
                <v:textbox>
                  <w:txbxContent>
                    <w:p w:rsidR="00C83069" w:rsidRDefault="00C83069"/>
                    <w:p w:rsidR="00C83069" w:rsidRDefault="00C83069"/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390775</wp:posOffset>
                </wp:positionH>
                <wp:positionV relativeFrom="paragraph">
                  <wp:posOffset>2705100</wp:posOffset>
                </wp:positionV>
                <wp:extent cx="409575" cy="114300"/>
                <wp:effectExtent l="0" t="0" r="952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11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83069" w:rsidRDefault="00C830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7" o:spid="_x0000_s1032" type="#_x0000_t202" style="position:absolute;left:0;text-align:left;margin-left:188.25pt;margin-top:213pt;width:32.25pt;height: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" fillcolor="white [3201]" stroked="f" strokeweight=".5pt">
                <v:textbox>
                  <w:txbxContent>
                    <w:p w:rsidR="00C83069" w:rsidRDefault="00C83069"/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52800</wp:posOffset>
                </wp:positionH>
                <wp:positionV relativeFrom="paragraph">
                  <wp:posOffset>133350</wp:posOffset>
                </wp:positionV>
                <wp:extent cx="485775" cy="171450"/>
                <wp:effectExtent l="0" t="0" r="952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17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83069" w:rsidRDefault="00C83069"/>
                          <w:p w:rsidR="00C83069" w:rsidRDefault="00C83069"/>
                          <w:p w:rsidR="00C83069" w:rsidRDefault="00C83069"/>
                          <w:p w:rsidR="00C83069" w:rsidRDefault="00C830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6" o:spid="_x0000_s1033" type="#_x0000_t202" style="position:absolute;left:0;text-align:left;margin-left:264pt;margin-top:10.5pt;width:38.25pt;height:1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" fillcolor="white [3201]" stroked="f" strokeweight=".5pt">
                <v:textbox>
                  <w:txbxContent>
                    <w:p w:rsidR="00C83069" w:rsidRDefault="00C83069"/>
                    <w:p w:rsidR="00C83069" w:rsidRDefault="00C83069"/>
                    <w:p w:rsidR="00C83069" w:rsidRDefault="00C83069"/>
                    <w:p w:rsidR="00C83069" w:rsidRDefault="00C83069"/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>
            <wp:extent cx="5972805" cy="381952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ntitle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4929" cy="3833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3069" w:rsidRDefault="00C83069" w:rsidP="00C83069">
      <w:pPr>
        <w:rPr>
          <w:b/>
        </w:rPr>
      </w:pPr>
      <w:r w:rsidRPr="00C83069">
        <w:rPr>
          <w:b/>
        </w:rPr>
        <w:t>A typical Metal Centre Lathe</w:t>
      </w:r>
      <w:r>
        <w:rPr>
          <w:b/>
        </w:rPr>
        <w:t>: Label the missing parts.</w:t>
      </w:r>
    </w:p>
    <w:p w:rsidR="00C83069" w:rsidRDefault="00C83069" w:rsidP="00C83069">
      <w:pPr>
        <w:pStyle w:val="ListParagraph"/>
        <w:numPr>
          <w:ilvl w:val="0"/>
          <w:numId w:val="2"/>
        </w:numPr>
      </w:pPr>
      <w:r>
        <w:t>Tool Post</w:t>
      </w:r>
      <w:r>
        <w:tab/>
      </w:r>
      <w:r>
        <w:tab/>
      </w:r>
      <w:r>
        <w:tab/>
      </w:r>
      <w:r>
        <w:tab/>
        <w:t>5. Tailstock Assembly</w:t>
      </w:r>
    </w:p>
    <w:p w:rsidR="00C83069" w:rsidRDefault="00C83069" w:rsidP="00C83069">
      <w:pPr>
        <w:pStyle w:val="ListParagraph"/>
        <w:numPr>
          <w:ilvl w:val="0"/>
          <w:numId w:val="2"/>
        </w:numPr>
      </w:pPr>
      <w:r>
        <w:t>Carriage</w:t>
      </w:r>
      <w:r>
        <w:tab/>
      </w:r>
      <w:r>
        <w:tab/>
      </w:r>
      <w:r>
        <w:tab/>
      </w:r>
      <w:r>
        <w:tab/>
        <w:t>6. Chuck</w:t>
      </w:r>
    </w:p>
    <w:p w:rsidR="00C83069" w:rsidRDefault="00C83069" w:rsidP="00C83069">
      <w:pPr>
        <w:pStyle w:val="ListParagraph"/>
        <w:numPr>
          <w:ilvl w:val="0"/>
          <w:numId w:val="2"/>
        </w:numPr>
      </w:pPr>
      <w:r>
        <w:t>Carriage Traversing Lever</w:t>
      </w:r>
      <w:r>
        <w:tab/>
      </w:r>
      <w:r>
        <w:tab/>
        <w:t>7 Cross Slide</w:t>
      </w:r>
    </w:p>
    <w:p w:rsidR="00C83069" w:rsidRDefault="00C83069" w:rsidP="00C83069">
      <w:pPr>
        <w:pStyle w:val="ListParagraph"/>
        <w:numPr>
          <w:ilvl w:val="0"/>
          <w:numId w:val="2"/>
        </w:numPr>
      </w:pPr>
      <w:r>
        <w:t>Headstock</w:t>
      </w:r>
      <w:r>
        <w:tab/>
      </w:r>
      <w:r>
        <w:tab/>
      </w:r>
      <w:r>
        <w:tab/>
      </w:r>
      <w:r>
        <w:tab/>
        <w:t>8 Dead Centre</w:t>
      </w:r>
    </w:p>
    <w:p w:rsidR="00C83069" w:rsidRDefault="00C83069" w:rsidP="00C83069"/>
    <w:p w:rsidR="00C83069" w:rsidRPr="00C83069" w:rsidRDefault="00C83069" w:rsidP="00C83069">
      <w:pPr>
        <w:rPr>
          <w:b/>
        </w:rPr>
      </w:pPr>
      <w:r w:rsidRPr="00C83069">
        <w:rPr>
          <w:b/>
        </w:rPr>
        <w:t>Explain the following basic Lathe operations. (</w:t>
      </w:r>
      <w:r w:rsidRPr="00C83069">
        <w:rPr>
          <w:b/>
          <w:i/>
        </w:rPr>
        <w:t>At least a sentence is required for each.)</w:t>
      </w:r>
    </w:p>
    <w:p w:rsidR="00C83069" w:rsidRDefault="00C83069" w:rsidP="00C83069">
      <w:pPr>
        <w:pStyle w:val="ListParagraph"/>
        <w:numPr>
          <w:ilvl w:val="0"/>
          <w:numId w:val="3"/>
        </w:numPr>
      </w:pPr>
      <w:r>
        <w:t>Parallel Turning</w:t>
      </w:r>
    </w:p>
    <w:p w:rsidR="00C83069" w:rsidRDefault="00C83069" w:rsidP="00C83069">
      <w:pPr>
        <w:pStyle w:val="ListParagraph"/>
        <w:numPr>
          <w:ilvl w:val="0"/>
          <w:numId w:val="3"/>
        </w:numPr>
      </w:pPr>
      <w:r>
        <w:t>Facing</w:t>
      </w:r>
    </w:p>
    <w:p w:rsidR="00C83069" w:rsidRDefault="00C83069" w:rsidP="00C83069">
      <w:pPr>
        <w:pStyle w:val="ListParagraph"/>
        <w:numPr>
          <w:ilvl w:val="0"/>
          <w:numId w:val="3"/>
        </w:numPr>
      </w:pPr>
      <w:r>
        <w:t xml:space="preserve">Taper Turning </w:t>
      </w:r>
    </w:p>
    <w:p w:rsidR="00C83069" w:rsidRDefault="00C83069" w:rsidP="00C83069">
      <w:pPr>
        <w:pStyle w:val="ListParagraph"/>
        <w:numPr>
          <w:ilvl w:val="0"/>
          <w:numId w:val="3"/>
        </w:numPr>
      </w:pPr>
      <w:r>
        <w:t>Knurling</w:t>
      </w:r>
    </w:p>
    <w:p w:rsidR="00C83069" w:rsidRDefault="00C83069" w:rsidP="00C83069">
      <w:pPr>
        <w:pStyle w:val="ListParagraph"/>
        <w:numPr>
          <w:ilvl w:val="0"/>
          <w:numId w:val="3"/>
        </w:numPr>
      </w:pPr>
      <w:r>
        <w:t>Parting Off</w:t>
      </w:r>
    </w:p>
    <w:sectPr w:rsidR="00C83069" w:rsidSect="00C8306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6F74" w:rsidRDefault="00126F74" w:rsidP="00126F74">
      <w:pPr>
        <w:spacing w:after="0" w:line="240" w:lineRule="auto"/>
      </w:pPr>
      <w:r>
        <w:separator/>
      </w:r>
    </w:p>
  </w:endnote>
  <w:endnote w:type="continuationSeparator" w:id="0">
    <w:p w:rsidR="00126F74" w:rsidRDefault="00126F74" w:rsidP="00126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F74" w:rsidRDefault="00126F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F74" w:rsidRPr="00126F74" w:rsidRDefault="00126F74">
    <w:pPr>
      <w:pStyle w:val="Footer"/>
      <w:rPr>
        <w:sz w:val="18"/>
        <w:szCs w:val="18"/>
      </w:rPr>
    </w:pPr>
    <w:r w:rsidRPr="00126F74">
      <w:rPr>
        <w:sz w:val="18"/>
        <w:szCs w:val="18"/>
      </w:rPr>
      <w:fldChar w:fldCharType="begin"/>
    </w:r>
    <w:r w:rsidRPr="00126F74">
      <w:rPr>
        <w:sz w:val="18"/>
        <w:szCs w:val="18"/>
      </w:rPr>
      <w:instrText xml:space="preserve"> FILENAME  \p  \* MERGEFORMAT </w:instrText>
    </w:r>
    <w:r w:rsidRPr="00126F74">
      <w:rPr>
        <w:sz w:val="18"/>
        <w:szCs w:val="18"/>
      </w:rPr>
      <w:fldChar w:fldCharType="separate"/>
    </w:r>
    <w:r w:rsidRPr="00126F74">
      <w:rPr>
        <w:noProof/>
        <w:sz w:val="18"/>
        <w:szCs w:val="18"/>
      </w:rPr>
      <w:t>N:\Secondary Curriculum\Curriculum Resources\Design and Technology\Year 10\Year 10 Metalwork Lathe Operations.docx</w:t>
    </w:r>
    <w:r w:rsidRPr="00126F74">
      <w:rPr>
        <w:sz w:val="18"/>
        <w:szCs w:val="18"/>
      </w:rPr>
      <w:fldChar w:fldCharType="end"/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F74" w:rsidRDefault="00126F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6F74" w:rsidRDefault="00126F74" w:rsidP="00126F74">
      <w:pPr>
        <w:spacing w:after="0" w:line="240" w:lineRule="auto"/>
      </w:pPr>
      <w:r>
        <w:separator/>
      </w:r>
    </w:p>
  </w:footnote>
  <w:footnote w:type="continuationSeparator" w:id="0">
    <w:p w:rsidR="00126F74" w:rsidRDefault="00126F74" w:rsidP="00126F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F74" w:rsidRDefault="00126F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F74" w:rsidRDefault="00126F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F74" w:rsidRDefault="00126F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E3300F"/>
    <w:multiLevelType w:val="hybridMultilevel"/>
    <w:tmpl w:val="67C42E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EC5FB1"/>
    <w:multiLevelType w:val="hybridMultilevel"/>
    <w:tmpl w:val="B5C01B3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F23235"/>
    <w:multiLevelType w:val="hybridMultilevel"/>
    <w:tmpl w:val="D41A7F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jA0MTIwNDU1NTFW0lEKTi0uzszPAykwrAUAAIhHQywAAAA="/>
  </w:docVars>
  <w:rsids>
    <w:rsidRoot w:val="00C83069"/>
    <w:rsid w:val="00126F74"/>
    <w:rsid w:val="00245499"/>
    <w:rsid w:val="00C8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0093B57"/>
  <w15:chartTrackingRefBased/>
  <w15:docId w15:val="{DE5C9C13-BD43-42B4-8BA1-39BAB90CB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0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6F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F74"/>
  </w:style>
  <w:style w:type="paragraph" w:styleId="Footer">
    <w:name w:val="footer"/>
    <w:basedOn w:val="Normal"/>
    <w:link w:val="FooterChar"/>
    <w:uiPriority w:val="99"/>
    <w:unhideWhenUsed/>
    <w:rsid w:val="00126F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F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952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3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11159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07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937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02914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959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6489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6584905">
                                      <w:marLeft w:val="30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3697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7777157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927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1894464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3688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5618339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4853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690187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0178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402934">
                                      <w:marLeft w:val="30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287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0436904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5935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6884677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599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7629426">
                                      <w:marLeft w:val="30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6513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7101183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47354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2940040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8005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422670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4331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86213738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4297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8395891">
                                      <w:marLeft w:val="30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5316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968557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32996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5736107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6083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2911774">
                                      <w:marLeft w:val="30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977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8647684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2924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1232438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475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2345679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3717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2937040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8809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9092484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418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3403506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9753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1551024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4761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6650832">
                                      <w:marLeft w:val="30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7004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0361667">
                                      <w:marLeft w:val="30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4828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2196562">
                                      <w:marLeft w:val="30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72234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6930329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60398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25271660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00956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4770485">
                                      <w:marLeft w:val="30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03219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568373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2003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206266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8175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875230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94782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4235343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5112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5450272">
                                      <w:marLeft w:val="30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8360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5735797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6210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4786632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2</cp:revision>
  <dcterms:created xsi:type="dcterms:W3CDTF">2016-11-02T03:15:00Z</dcterms:created>
  <dcterms:modified xsi:type="dcterms:W3CDTF">2016-11-02T05:28:00Z</dcterms:modified>
</cp:coreProperties>
</file>